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137B86BE" w14:textId="04ECE6CB" w:rsidR="00AE3CA4" w:rsidRDefault="00AE3CA4" w:rsidP="001F5747">
      <w:pPr>
        <w:jc w:val="both"/>
        <w:rPr>
          <w:rFonts w:asciiTheme="minorHAnsi" w:hAnsiTheme="minorHAnsi"/>
          <w:szCs w:val="24"/>
        </w:rPr>
      </w:pPr>
    </w:p>
    <w:p w14:paraId="4DAD5116" w14:textId="25D5740A" w:rsidR="00C333D5" w:rsidRDefault="009D3AC5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>
        <w:rPr>
          <w:rFonts w:ascii="Calibri" w:eastAsia="Calibri" w:hAnsi="Calibri" w:cs="Calibri"/>
          <w:color w:val="017564"/>
          <w:w w:val="105"/>
          <w:sz w:val="28"/>
          <w:lang w:val="en-US"/>
        </w:rPr>
        <w:t>OUTSIDE AIR</w:t>
      </w:r>
      <w:r w:rsidR="00003322">
        <w:rPr>
          <w:rFonts w:ascii="Calibri" w:eastAsia="Calibri" w:hAnsi="Calibri" w:cs="Calibri"/>
          <w:color w:val="017564"/>
          <w:w w:val="105"/>
          <w:sz w:val="28"/>
          <w:lang w:val="en-US"/>
        </w:rPr>
        <w:t xml:space="preserve"> TEMPERATURE SENSOR</w:t>
      </w:r>
    </w:p>
    <w:p w14:paraId="6A714E0C" w14:textId="6E8FA4C6" w:rsidR="00391455" w:rsidRDefault="00C333D5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TS</w:t>
      </w:r>
      <w:r w:rsidR="009D3AC5">
        <w:rPr>
          <w:rFonts w:ascii="Calibri" w:eastAsia="Calibri" w:hAnsi="Calibri" w:cs="Calibri"/>
          <w:color w:val="7E7E7E"/>
          <w:lang w:val="en-US"/>
        </w:rPr>
        <w:t>OS</w:t>
      </w:r>
      <w:r>
        <w:rPr>
          <w:rFonts w:ascii="Calibri" w:eastAsia="Calibri" w:hAnsi="Calibri" w:cs="Calibri"/>
          <w:color w:val="7E7E7E"/>
          <w:lang w:val="en-US"/>
        </w:rPr>
        <w:t xml:space="preserve">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361F0A6A" w14:textId="77777777" w:rsidR="00C333D5" w:rsidRPr="000230EC" w:rsidRDefault="00C333D5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</w:p>
    <w:p w14:paraId="631C689F" w14:textId="62B013EC" w:rsidR="00A534DE" w:rsidRPr="00A534DE" w:rsidRDefault="00C84CF5" w:rsidP="00C84CF5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C84CF5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he single point outside air temperature sensor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C84CF5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utilizes a precision sensor. All probes are constructed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C84CF5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to provide 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</w:t>
      </w:r>
      <w:r w:rsidRPr="00C84CF5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xcellent heat transfer, fast response,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C84CF5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nd are potted to resist moisture penetration. A sun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C84CF5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and wind shield </w:t>
      </w:r>
      <w:proofErr w:type="gramStart"/>
      <w:r w:rsidRPr="00C84CF5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s</w:t>
      </w:r>
      <w:proofErr w:type="gramEnd"/>
      <w:r w:rsidRPr="00C84CF5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integrated into a weatherproof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C84CF5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compact Polycarbonate enclosure with a hinged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C84CF5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nd gasketed cover for ease of installation.</w:t>
      </w:r>
    </w:p>
    <w:p w14:paraId="0F5E9CF7" w14:textId="2DBA675F" w:rsidR="00AE3CA4" w:rsidRPr="00A534DE" w:rsidRDefault="00391455" w:rsidP="00A534DE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A534DE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436CCB6C" w14:textId="0E19F179" w:rsidR="002C0077" w:rsidRPr="00A534DE" w:rsidRDefault="004E3C65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 w:rsidRPr="00A534DE">
        <w:rPr>
          <w:color w:val="7F7F7F" w:themeColor="text1" w:themeTint="80"/>
        </w:rPr>
        <w:t>Compact form factor</w:t>
      </w:r>
      <w:r w:rsidR="00BC4B3B" w:rsidRPr="00A534DE">
        <w:rPr>
          <w:color w:val="7F7F7F" w:themeColor="text1" w:themeTint="80"/>
        </w:rPr>
        <w:t xml:space="preserve"> enclosure with soft close cover</w:t>
      </w:r>
    </w:p>
    <w:p w14:paraId="007A0B82" w14:textId="25B5D7EF" w:rsidR="007959EB" w:rsidRDefault="007959EB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 w:rsidRPr="00A534DE">
        <w:rPr>
          <w:color w:val="7F7F7F" w:themeColor="text1" w:themeTint="80"/>
        </w:rPr>
        <w:t>IP 65 Enclosure</w:t>
      </w:r>
    </w:p>
    <w:p w14:paraId="44DDF0E8" w14:textId="562D4D2D" w:rsidR="002D42DA" w:rsidRPr="00A534DE" w:rsidRDefault="002D42DA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Fast response time</w:t>
      </w:r>
    </w:p>
    <w:p w14:paraId="4DE96C32" w14:textId="53E6960B" w:rsidR="007959EB" w:rsidRPr="00A534DE" w:rsidRDefault="007959EB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 w:rsidRPr="00A534DE">
        <w:rPr>
          <w:color w:val="7F7F7F" w:themeColor="text1" w:themeTint="80"/>
        </w:rPr>
        <w:t>Custom branding available</w:t>
      </w:r>
    </w:p>
    <w:p w14:paraId="50170E9E" w14:textId="2919ACFD" w:rsidR="00A534DE" w:rsidRPr="00A534DE" w:rsidRDefault="00A534DE" w:rsidP="00A534DE">
      <w:pPr>
        <w:jc w:val="both"/>
        <w:rPr>
          <w:color w:val="7F7F7F" w:themeColor="text1" w:themeTint="80"/>
          <w:highlight w:val="yellow"/>
        </w:rPr>
      </w:pPr>
    </w:p>
    <w:p w14:paraId="0669AA45" w14:textId="77777777" w:rsidR="007959EB" w:rsidRDefault="007959EB" w:rsidP="00F227BF">
      <w:pPr>
        <w:pStyle w:val="ListParagraph"/>
        <w:jc w:val="both"/>
        <w:rPr>
          <w:color w:val="7F7F7F" w:themeColor="text1" w:themeTint="80"/>
        </w:rPr>
      </w:pPr>
    </w:p>
    <w:p w14:paraId="59F09E9A" w14:textId="66CD1381" w:rsidR="004E3C65" w:rsidRDefault="004E3C65" w:rsidP="004E3C65">
      <w:pPr>
        <w:jc w:val="both"/>
        <w:rPr>
          <w:color w:val="7F7F7F" w:themeColor="text1" w:themeTint="80"/>
        </w:rPr>
      </w:pPr>
    </w:p>
    <w:p w14:paraId="647225CF" w14:textId="0A217043" w:rsidR="004E3C65" w:rsidRDefault="004E3C65" w:rsidP="004E3C65">
      <w:pPr>
        <w:jc w:val="both"/>
        <w:rPr>
          <w:color w:val="7F7F7F" w:themeColor="text1" w:themeTint="80"/>
        </w:rPr>
      </w:pPr>
    </w:p>
    <w:p w14:paraId="3FDC69B2" w14:textId="05CFA3B7" w:rsidR="004E3C65" w:rsidRDefault="004E3C65" w:rsidP="004E3C65">
      <w:pPr>
        <w:jc w:val="both"/>
        <w:rPr>
          <w:color w:val="7F7F7F" w:themeColor="text1" w:themeTint="80"/>
        </w:rPr>
      </w:pPr>
    </w:p>
    <w:p w14:paraId="09C852FD" w14:textId="65246D87" w:rsidR="004E3C65" w:rsidRDefault="004E3C65" w:rsidP="004E3C65">
      <w:pPr>
        <w:jc w:val="both"/>
        <w:rPr>
          <w:color w:val="7F7F7F" w:themeColor="text1" w:themeTint="80"/>
        </w:rPr>
      </w:pPr>
    </w:p>
    <w:p w14:paraId="418AC808" w14:textId="77777777" w:rsidR="004E3C65" w:rsidRDefault="004E3C65" w:rsidP="004E3C65">
      <w:pPr>
        <w:jc w:val="both"/>
        <w:rPr>
          <w:color w:val="7F7F7F" w:themeColor="text1" w:themeTint="80"/>
        </w:rPr>
      </w:pPr>
    </w:p>
    <w:p w14:paraId="6279EBF4" w14:textId="7A5DD444" w:rsidR="004E3C65" w:rsidRDefault="004E3C65" w:rsidP="004E3C65">
      <w:pPr>
        <w:jc w:val="both"/>
        <w:rPr>
          <w:color w:val="7F7F7F" w:themeColor="text1" w:themeTint="80"/>
        </w:rPr>
      </w:pPr>
    </w:p>
    <w:p w14:paraId="7CA532BB" w14:textId="68981DDA" w:rsidR="004E3C65" w:rsidRDefault="004E3C65" w:rsidP="004E3C65">
      <w:pPr>
        <w:jc w:val="both"/>
        <w:rPr>
          <w:color w:val="7F7F7F" w:themeColor="text1" w:themeTint="80"/>
        </w:rPr>
      </w:pPr>
    </w:p>
    <w:p w14:paraId="2EBE2005" w14:textId="4EDF21E7" w:rsidR="004E3C65" w:rsidRDefault="004E3C65" w:rsidP="004E3C65">
      <w:pPr>
        <w:jc w:val="both"/>
        <w:rPr>
          <w:color w:val="7F7F7F" w:themeColor="text1" w:themeTint="80"/>
        </w:rPr>
      </w:pPr>
    </w:p>
    <w:p w14:paraId="61247CB3" w14:textId="4FD0BA70" w:rsidR="004E3C65" w:rsidRDefault="004E3C65" w:rsidP="004E3C65">
      <w:pPr>
        <w:jc w:val="both"/>
        <w:rPr>
          <w:color w:val="7F7F7F" w:themeColor="text1" w:themeTint="80"/>
        </w:rPr>
      </w:pPr>
    </w:p>
    <w:p w14:paraId="158D4B9B" w14:textId="689A48E1" w:rsidR="004E3C65" w:rsidRDefault="004E3C65" w:rsidP="004E3C65">
      <w:pPr>
        <w:jc w:val="both"/>
        <w:rPr>
          <w:color w:val="7F7F7F" w:themeColor="text1" w:themeTint="80"/>
        </w:rPr>
      </w:pPr>
    </w:p>
    <w:p w14:paraId="01EADC33" w14:textId="2A0E38B1" w:rsidR="004E3C65" w:rsidRDefault="004E3C65" w:rsidP="004E3C65">
      <w:pPr>
        <w:jc w:val="both"/>
        <w:rPr>
          <w:color w:val="7F7F7F" w:themeColor="text1" w:themeTint="80"/>
        </w:rPr>
      </w:pPr>
    </w:p>
    <w:p w14:paraId="7EA19F90" w14:textId="1973502D" w:rsidR="004E3C65" w:rsidRDefault="004E3C65" w:rsidP="004E3C65">
      <w:pPr>
        <w:jc w:val="both"/>
        <w:rPr>
          <w:color w:val="7F7F7F" w:themeColor="text1" w:themeTint="80"/>
        </w:rPr>
      </w:pPr>
    </w:p>
    <w:p w14:paraId="77D7815F" w14:textId="218B0E1A" w:rsidR="004E3C65" w:rsidRDefault="004E3C65" w:rsidP="004E3C65">
      <w:pPr>
        <w:jc w:val="both"/>
        <w:rPr>
          <w:color w:val="7F7F7F" w:themeColor="text1" w:themeTint="80"/>
        </w:rPr>
      </w:pPr>
    </w:p>
    <w:p w14:paraId="6EA8C732" w14:textId="5BEEBB81" w:rsidR="004E3C65" w:rsidRDefault="004E3C65" w:rsidP="004E3C65">
      <w:pPr>
        <w:jc w:val="both"/>
        <w:rPr>
          <w:color w:val="7F7F7F" w:themeColor="text1" w:themeTint="80"/>
        </w:rPr>
      </w:pPr>
    </w:p>
    <w:p w14:paraId="709C24E5" w14:textId="314047A6" w:rsidR="004E3C65" w:rsidRDefault="004E3C65" w:rsidP="004E3C65">
      <w:pPr>
        <w:jc w:val="both"/>
        <w:rPr>
          <w:color w:val="7F7F7F" w:themeColor="text1" w:themeTint="80"/>
        </w:rPr>
      </w:pPr>
    </w:p>
    <w:p w14:paraId="0A0978DC" w14:textId="286E4353" w:rsidR="004E3C65" w:rsidRDefault="004E3C65" w:rsidP="004E3C65">
      <w:pPr>
        <w:jc w:val="both"/>
        <w:rPr>
          <w:color w:val="7F7F7F" w:themeColor="text1" w:themeTint="80"/>
        </w:rPr>
      </w:pPr>
    </w:p>
    <w:p w14:paraId="291991DC" w14:textId="77777777" w:rsidR="004E3C65" w:rsidRPr="004E3C65" w:rsidRDefault="004E3C65" w:rsidP="004E3C65">
      <w:pPr>
        <w:jc w:val="both"/>
        <w:rPr>
          <w:color w:val="7F7F7F" w:themeColor="text1" w:themeTint="80"/>
        </w:rPr>
      </w:pPr>
    </w:p>
    <w:p w14:paraId="23B0EB01" w14:textId="0C4A1D6D" w:rsidR="00171764" w:rsidRDefault="00171764" w:rsidP="00171764">
      <w:pPr>
        <w:jc w:val="both"/>
        <w:rPr>
          <w:color w:val="7F7F7F" w:themeColor="text1" w:themeTint="80"/>
        </w:rPr>
      </w:pPr>
    </w:p>
    <w:p w14:paraId="12579F0A" w14:textId="14AA94DD" w:rsidR="00171764" w:rsidRDefault="00171764" w:rsidP="00171764">
      <w:pPr>
        <w:jc w:val="both"/>
        <w:rPr>
          <w:color w:val="7F7F7F" w:themeColor="text1" w:themeTint="80"/>
        </w:rPr>
      </w:pPr>
    </w:p>
    <w:p w14:paraId="6F1DA040" w14:textId="5E999968" w:rsidR="00D54097" w:rsidRDefault="00D54097" w:rsidP="00171764">
      <w:pPr>
        <w:jc w:val="both"/>
        <w:rPr>
          <w:color w:val="7F7F7F" w:themeColor="text1" w:themeTint="80"/>
        </w:rPr>
      </w:pPr>
    </w:p>
    <w:p w14:paraId="459F02D2" w14:textId="77777777" w:rsidR="00D54097" w:rsidRDefault="00D54097" w:rsidP="00171764">
      <w:pPr>
        <w:jc w:val="both"/>
        <w:rPr>
          <w:color w:val="7F7F7F" w:themeColor="text1" w:themeTint="80"/>
        </w:rPr>
      </w:pPr>
      <w:bookmarkStart w:id="0" w:name="_GoBack"/>
      <w:bookmarkEnd w:id="0"/>
    </w:p>
    <w:p w14:paraId="4430D3E0" w14:textId="203D210D" w:rsidR="00171764" w:rsidRDefault="00171764" w:rsidP="00171764">
      <w:pPr>
        <w:jc w:val="both"/>
        <w:rPr>
          <w:color w:val="7F7F7F" w:themeColor="text1" w:themeTint="80"/>
        </w:rPr>
      </w:pPr>
    </w:p>
    <w:p w14:paraId="6429C00B" w14:textId="30B95B69" w:rsidR="00171764" w:rsidRDefault="00171764" w:rsidP="00171764">
      <w:pPr>
        <w:jc w:val="both"/>
        <w:rPr>
          <w:color w:val="7F7F7F" w:themeColor="text1" w:themeTint="80"/>
        </w:rPr>
      </w:pPr>
    </w:p>
    <w:p w14:paraId="51F496D2" w14:textId="47215465" w:rsidR="00171764" w:rsidRDefault="00171764" w:rsidP="00171764">
      <w:pPr>
        <w:jc w:val="both"/>
        <w:rPr>
          <w:color w:val="7F7F7F" w:themeColor="text1" w:themeTint="80"/>
        </w:rPr>
      </w:pPr>
    </w:p>
    <w:p w14:paraId="64AF894C" w14:textId="3D3303F3" w:rsidR="0080293A" w:rsidRDefault="0080293A" w:rsidP="00171764">
      <w:pPr>
        <w:jc w:val="both"/>
        <w:rPr>
          <w:color w:val="7F7F7F" w:themeColor="text1" w:themeTint="80"/>
        </w:rPr>
      </w:pPr>
    </w:p>
    <w:p w14:paraId="692B44DC" w14:textId="3BFDA5FB" w:rsidR="0080293A" w:rsidRDefault="0080293A" w:rsidP="00171764">
      <w:pPr>
        <w:jc w:val="both"/>
        <w:rPr>
          <w:color w:val="7F7F7F" w:themeColor="text1" w:themeTint="80"/>
        </w:rPr>
      </w:pPr>
    </w:p>
    <w:p w14:paraId="0CD563E8" w14:textId="716666F6" w:rsidR="0080293A" w:rsidRDefault="0080293A" w:rsidP="00171764">
      <w:pPr>
        <w:jc w:val="both"/>
        <w:rPr>
          <w:color w:val="7F7F7F" w:themeColor="text1" w:themeTint="80"/>
        </w:rPr>
      </w:pPr>
    </w:p>
    <w:p w14:paraId="0088E79A" w14:textId="1F29B8B8" w:rsidR="0080293A" w:rsidRDefault="0080293A" w:rsidP="00171764">
      <w:pPr>
        <w:jc w:val="both"/>
        <w:rPr>
          <w:color w:val="7F7F7F" w:themeColor="text1" w:themeTint="80"/>
        </w:rPr>
      </w:pPr>
    </w:p>
    <w:p w14:paraId="1EA0200C" w14:textId="7FFA29FC" w:rsidR="0080293A" w:rsidRDefault="0080293A" w:rsidP="00171764">
      <w:pPr>
        <w:jc w:val="both"/>
        <w:rPr>
          <w:color w:val="7F7F7F" w:themeColor="text1" w:themeTint="80"/>
        </w:rPr>
      </w:pPr>
    </w:p>
    <w:p w14:paraId="3B29A4E4" w14:textId="77777777" w:rsidR="0080293A" w:rsidRDefault="0080293A" w:rsidP="00171764">
      <w:pPr>
        <w:jc w:val="both"/>
        <w:rPr>
          <w:color w:val="7F7F7F" w:themeColor="text1" w:themeTint="80"/>
        </w:rPr>
      </w:pPr>
    </w:p>
    <w:p w14:paraId="66BFF565" w14:textId="6D361E32" w:rsidR="00171764" w:rsidRDefault="00171764" w:rsidP="00171764">
      <w:pPr>
        <w:jc w:val="both"/>
        <w:rPr>
          <w:color w:val="7F7F7F" w:themeColor="text1" w:themeTint="80"/>
        </w:rPr>
      </w:pPr>
    </w:p>
    <w:p w14:paraId="503163B1" w14:textId="11CA5D23" w:rsidR="00171764" w:rsidRDefault="00171764" w:rsidP="00171764">
      <w:pPr>
        <w:jc w:val="both"/>
        <w:rPr>
          <w:color w:val="7F7F7F" w:themeColor="text1" w:themeTint="80"/>
        </w:rPr>
      </w:pPr>
    </w:p>
    <w:p w14:paraId="41CF8374" w14:textId="7E51069D" w:rsidR="0043200B" w:rsidRDefault="00612D5A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  <w:r>
        <w:rPr>
          <w:rFonts w:ascii="Calibri" w:eastAsia="Calibri" w:hAnsi="Calibri" w:cs="Calibri"/>
          <w:color w:val="017464"/>
        </w:rPr>
        <w:t>SPECIFICATIONS</w:t>
      </w:r>
    </w:p>
    <w:tbl>
      <w:tblPr>
        <w:tblStyle w:val="TableGrid3"/>
        <w:tblpPr w:vertAnchor="text" w:horzAnchor="margin" w:tblpY="172"/>
        <w:tblOverlap w:val="never"/>
        <w:tblW w:w="10768" w:type="dxa"/>
        <w:tblInd w:w="0" w:type="dxa"/>
        <w:tblCellMar>
          <w:top w:w="32" w:type="dxa"/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2495"/>
        <w:gridCol w:w="8273"/>
      </w:tblGrid>
      <w:tr w:rsidR="00A534DE" w:rsidRPr="00A534DE" w14:paraId="7F3E8953" w14:textId="77777777" w:rsidTr="00A534DE">
        <w:trPr>
          <w:trHeight w:val="340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nil"/>
            </w:tcBorders>
            <w:shd w:val="clear" w:color="auto" w:fill="007464"/>
          </w:tcPr>
          <w:p w14:paraId="5A0D43BA" w14:textId="77777777" w:rsidR="00A534DE" w:rsidRPr="00A534DE" w:rsidRDefault="00A534DE" w:rsidP="00A534DE">
            <w:pPr>
              <w:widowControl/>
              <w:spacing w:line="259" w:lineRule="auto"/>
              <w:ind w:left="2"/>
              <w:rPr>
                <w:rFonts w:ascii="Myriad CAD" w:eastAsia="Myriad CAD" w:hAnsi="Myriad CAD" w:cs="Myriad CAD"/>
                <w:color w:val="666767"/>
                <w:sz w:val="16"/>
                <w:szCs w:val="22"/>
                <w:lang w:val="en-CA"/>
              </w:rPr>
            </w:pPr>
            <w:r w:rsidRPr="00A534DE">
              <w:rPr>
                <w:rFonts w:ascii="Myriad CAD" w:eastAsia="Myriad CAD" w:hAnsi="Myriad CAD" w:cs="Myriad CAD"/>
                <w:color w:val="FFFEFD"/>
                <w:szCs w:val="22"/>
                <w:lang w:val="en-CA"/>
              </w:rPr>
              <w:t>SPECIFICATIONS</w:t>
            </w:r>
          </w:p>
        </w:tc>
        <w:tc>
          <w:tcPr>
            <w:tcW w:w="8273" w:type="dxa"/>
            <w:tcBorders>
              <w:top w:val="single" w:sz="4" w:space="0" w:color="E9E8E7"/>
              <w:left w:val="nil"/>
              <w:bottom w:val="single" w:sz="4" w:space="0" w:color="E9E8E7"/>
              <w:right w:val="single" w:sz="4" w:space="0" w:color="E9E8E7"/>
            </w:tcBorders>
            <w:shd w:val="clear" w:color="auto" w:fill="007464"/>
          </w:tcPr>
          <w:p w14:paraId="49EC09BE" w14:textId="77777777" w:rsidR="00A534DE" w:rsidRPr="00A534DE" w:rsidRDefault="00A534DE" w:rsidP="00A534DE">
            <w:pPr>
              <w:widowControl/>
              <w:spacing w:after="160" w:line="259" w:lineRule="auto"/>
              <w:rPr>
                <w:rFonts w:ascii="Myriad CAD" w:eastAsia="Myriad CAD" w:hAnsi="Myriad CAD" w:cs="Myriad CAD"/>
                <w:color w:val="666767"/>
                <w:sz w:val="16"/>
                <w:szCs w:val="22"/>
                <w:lang w:val="en-CA"/>
              </w:rPr>
            </w:pPr>
          </w:p>
        </w:tc>
      </w:tr>
      <w:tr w:rsidR="00A534DE" w:rsidRPr="00A534DE" w14:paraId="405D1395" w14:textId="77777777" w:rsidTr="00A534DE">
        <w:trPr>
          <w:trHeight w:val="266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1D27240C" w14:textId="77777777" w:rsidR="00A534DE" w:rsidRPr="00A534DE" w:rsidRDefault="00A534DE" w:rsidP="00A534DE">
            <w:pPr>
              <w:widowControl/>
              <w:spacing w:line="259" w:lineRule="auto"/>
              <w:ind w:left="1"/>
              <w:rPr>
                <w:rFonts w:ascii="Calibri" w:eastAsia="Myriad CAD" w:hAnsi="Calibri" w:cs="Myriad CAD"/>
                <w:sz w:val="22"/>
                <w:szCs w:val="36"/>
                <w:lang w:val="en-CA"/>
              </w:rPr>
            </w:pPr>
            <w:r w:rsidRPr="00A534DE">
              <w:rPr>
                <w:rFonts w:ascii="Calibri" w:eastAsia="Myriad CAD" w:hAnsi="Calibri" w:cs="Myriad CAD"/>
                <w:sz w:val="22"/>
                <w:szCs w:val="36"/>
                <w:lang w:val="en-CA"/>
              </w:rPr>
              <w:t>SENSOR TYPE</w:t>
            </w:r>
          </w:p>
        </w:tc>
        <w:tc>
          <w:tcPr>
            <w:tcW w:w="827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3D2E44BA" w14:textId="77777777" w:rsidR="00A534DE" w:rsidRPr="0080293A" w:rsidRDefault="00A534DE" w:rsidP="00A534DE">
            <w:pPr>
              <w:widowControl/>
              <w:spacing w:line="259" w:lineRule="auto"/>
              <w:rPr>
                <w:rFonts w:asciiTheme="minorHAnsi" w:eastAsia="Myriad CAD" w:hAnsiTheme="minorHAnsi" w:cs="Myriad CAD"/>
                <w:b/>
                <w:bCs/>
                <w:szCs w:val="24"/>
                <w:lang w:val="en-CA"/>
              </w:rPr>
            </w:pPr>
            <w:r w:rsidRPr="0080293A">
              <w:rPr>
                <w:rFonts w:asciiTheme="minorHAnsi" w:eastAsia="Myriad CAD" w:hAnsiTheme="minorHAnsi" w:cs="Myriad CAD"/>
                <w:b/>
                <w:bCs/>
                <w:szCs w:val="24"/>
                <w:lang w:val="en-CA"/>
              </w:rPr>
              <w:t>Thermistor or RTD</w:t>
            </w:r>
          </w:p>
          <w:p w14:paraId="330F7A00" w14:textId="77777777" w:rsidR="00A534DE" w:rsidRPr="00B94B91" w:rsidRDefault="00A534DE" w:rsidP="00A534DE">
            <w:pPr>
              <w:pStyle w:val="ListParagraph"/>
              <w:numPr>
                <w:ilvl w:val="0"/>
                <w:numId w:val="28"/>
              </w:numPr>
              <w:rPr>
                <w:rFonts w:eastAsia="Myriad CAD" w:cs="Myriad CAD"/>
                <w:sz w:val="20"/>
              </w:rPr>
            </w:pPr>
            <w:r w:rsidRPr="00B94B91">
              <w:rPr>
                <w:rFonts w:eastAsia="Myriad CAD" w:cs="Myriad CAD"/>
                <w:sz w:val="20"/>
              </w:rPr>
              <w:t>100 Ω Platinum, IEC 751, 385 Alpha, thin film</w:t>
            </w:r>
          </w:p>
          <w:p w14:paraId="73C81116" w14:textId="77777777" w:rsidR="00A534DE" w:rsidRPr="00B94B91" w:rsidRDefault="00A534DE" w:rsidP="00A534DE">
            <w:pPr>
              <w:pStyle w:val="ListParagraph"/>
              <w:numPr>
                <w:ilvl w:val="0"/>
                <w:numId w:val="28"/>
              </w:numPr>
              <w:rPr>
                <w:rFonts w:eastAsia="Myriad CAD" w:cs="Myriad CAD"/>
                <w:sz w:val="20"/>
              </w:rPr>
            </w:pPr>
            <w:r w:rsidRPr="00B94B91">
              <w:rPr>
                <w:rFonts w:eastAsia="Myriad CAD" w:cs="Myriad CAD"/>
                <w:sz w:val="20"/>
              </w:rPr>
              <w:t>1801 Ω NTC Thermistor, ±0.2°C</w:t>
            </w:r>
          </w:p>
          <w:p w14:paraId="5D4476F2" w14:textId="77777777" w:rsidR="00A534DE" w:rsidRPr="00B94B91" w:rsidRDefault="00A534DE" w:rsidP="00A534DE">
            <w:pPr>
              <w:pStyle w:val="ListParagraph"/>
              <w:numPr>
                <w:ilvl w:val="0"/>
                <w:numId w:val="28"/>
              </w:numPr>
              <w:rPr>
                <w:rFonts w:eastAsia="Myriad CAD" w:cs="Myriad CAD"/>
                <w:sz w:val="20"/>
              </w:rPr>
            </w:pPr>
            <w:r w:rsidRPr="00B94B91">
              <w:rPr>
                <w:rFonts w:eastAsia="Myriad CAD" w:cs="Myriad CAD"/>
                <w:sz w:val="20"/>
              </w:rPr>
              <w:t>3000 Ω NTC Thermistor, ±0.2°C</w:t>
            </w:r>
          </w:p>
          <w:p w14:paraId="269408CB" w14:textId="77777777" w:rsidR="00A534DE" w:rsidRPr="00B94B91" w:rsidRDefault="00A534DE" w:rsidP="00A534DE">
            <w:pPr>
              <w:pStyle w:val="ListParagraph"/>
              <w:numPr>
                <w:ilvl w:val="0"/>
                <w:numId w:val="28"/>
              </w:numPr>
              <w:rPr>
                <w:rFonts w:eastAsia="Myriad CAD" w:cs="Myriad CAD"/>
                <w:sz w:val="20"/>
              </w:rPr>
            </w:pPr>
            <w:r w:rsidRPr="00B94B91">
              <w:rPr>
                <w:rFonts w:eastAsia="Myriad CAD" w:cs="Myriad CAD"/>
                <w:sz w:val="20"/>
              </w:rPr>
              <w:t>10,000 Ω Type 3, NTC Thermistor, ±0.2°C</w:t>
            </w:r>
          </w:p>
          <w:p w14:paraId="18221649" w14:textId="77777777" w:rsidR="00A534DE" w:rsidRPr="00B94B91" w:rsidRDefault="00A534DE" w:rsidP="00A534DE">
            <w:pPr>
              <w:pStyle w:val="ListParagraph"/>
              <w:numPr>
                <w:ilvl w:val="0"/>
                <w:numId w:val="28"/>
              </w:numPr>
              <w:rPr>
                <w:rFonts w:eastAsia="Myriad CAD" w:cs="Myriad CAD"/>
                <w:sz w:val="20"/>
              </w:rPr>
            </w:pPr>
            <w:r w:rsidRPr="00B94B91">
              <w:rPr>
                <w:rFonts w:eastAsia="Myriad CAD" w:cs="Myriad CAD"/>
                <w:sz w:val="20"/>
              </w:rPr>
              <w:t>2.252K Ω NTC Thermistor, ±0.2°C</w:t>
            </w:r>
          </w:p>
          <w:p w14:paraId="6EBDAD62" w14:textId="77777777" w:rsidR="00A534DE" w:rsidRPr="00B94B91" w:rsidRDefault="00A534DE" w:rsidP="00A534DE">
            <w:pPr>
              <w:pStyle w:val="ListParagraph"/>
              <w:numPr>
                <w:ilvl w:val="0"/>
                <w:numId w:val="28"/>
              </w:numPr>
              <w:rPr>
                <w:rFonts w:eastAsia="Myriad CAD" w:cs="Myriad CAD"/>
                <w:sz w:val="20"/>
              </w:rPr>
            </w:pPr>
            <w:r w:rsidRPr="00B94B91">
              <w:rPr>
                <w:rFonts w:eastAsia="Myriad CAD" w:cs="Myriad CAD"/>
                <w:sz w:val="20"/>
              </w:rPr>
              <w:t>1000 Ω Platinum, IEC 751, 385 Alpha, thin film</w:t>
            </w:r>
          </w:p>
          <w:p w14:paraId="7DB171A6" w14:textId="77777777" w:rsidR="00A534DE" w:rsidRPr="00B94B91" w:rsidRDefault="00A534DE" w:rsidP="00A534DE">
            <w:pPr>
              <w:pStyle w:val="ListParagraph"/>
              <w:numPr>
                <w:ilvl w:val="0"/>
                <w:numId w:val="28"/>
              </w:numPr>
              <w:rPr>
                <w:rFonts w:eastAsia="Myriad CAD" w:cs="Myriad CAD"/>
                <w:sz w:val="20"/>
              </w:rPr>
            </w:pPr>
            <w:r w:rsidRPr="00B94B91">
              <w:rPr>
                <w:rFonts w:eastAsia="Myriad CAD" w:cs="Myriad CAD"/>
                <w:sz w:val="20"/>
              </w:rPr>
              <w:t>1000 Ω Nickel, Class B, DIN 43760</w:t>
            </w:r>
          </w:p>
          <w:p w14:paraId="1B61E09F" w14:textId="77777777" w:rsidR="00A534DE" w:rsidRPr="00B94B91" w:rsidRDefault="00A534DE" w:rsidP="00A534DE">
            <w:pPr>
              <w:pStyle w:val="ListParagraph"/>
              <w:numPr>
                <w:ilvl w:val="0"/>
                <w:numId w:val="28"/>
              </w:numPr>
              <w:rPr>
                <w:rFonts w:eastAsia="Myriad CAD" w:cs="Myriad CAD"/>
                <w:sz w:val="20"/>
              </w:rPr>
            </w:pPr>
            <w:r w:rsidRPr="00B94B91">
              <w:rPr>
                <w:rFonts w:eastAsia="Myriad CAD" w:cs="Myriad CAD"/>
                <w:sz w:val="20"/>
              </w:rPr>
              <w:t>10,000 Ω Type 3, NTC Thermistor, ±0.2°C c/w 11K shunt resistor</w:t>
            </w:r>
          </w:p>
          <w:p w14:paraId="14F2FC38" w14:textId="77777777" w:rsidR="00A534DE" w:rsidRPr="00B94B91" w:rsidRDefault="00A534DE" w:rsidP="00A534DE">
            <w:pPr>
              <w:pStyle w:val="ListParagraph"/>
              <w:numPr>
                <w:ilvl w:val="0"/>
                <w:numId w:val="28"/>
              </w:numPr>
              <w:rPr>
                <w:rFonts w:eastAsia="Myriad CAD" w:cs="Myriad CAD"/>
                <w:sz w:val="20"/>
              </w:rPr>
            </w:pPr>
            <w:r w:rsidRPr="00B94B91">
              <w:rPr>
                <w:rFonts w:eastAsia="Myriad CAD" w:cs="Myriad CAD"/>
                <w:sz w:val="20"/>
              </w:rPr>
              <w:t>20,000 Ω NTC Thermistor, ±0.2°C</w:t>
            </w:r>
          </w:p>
          <w:p w14:paraId="48C2BC9F" w14:textId="77777777" w:rsidR="00A534DE" w:rsidRPr="00B94B91" w:rsidRDefault="00A534DE" w:rsidP="00A534DE">
            <w:pPr>
              <w:pStyle w:val="ListParagraph"/>
              <w:numPr>
                <w:ilvl w:val="0"/>
                <w:numId w:val="28"/>
              </w:numPr>
              <w:rPr>
                <w:rFonts w:eastAsia="Myriad CAD" w:cs="Myriad CAD"/>
                <w:sz w:val="20"/>
              </w:rPr>
            </w:pPr>
            <w:r w:rsidRPr="00B94B91">
              <w:rPr>
                <w:rFonts w:eastAsia="Myriad CAD" w:cs="Myriad CAD"/>
                <w:sz w:val="20"/>
              </w:rPr>
              <w:t>10,000 Ω Type 2, NTC Thermistor, ±0.2°C</w:t>
            </w:r>
          </w:p>
          <w:p w14:paraId="019EB39C" w14:textId="5749B4E8" w:rsidR="00A534DE" w:rsidRPr="00A534DE" w:rsidRDefault="00A534DE" w:rsidP="00A534DE">
            <w:pPr>
              <w:pStyle w:val="ListParagraph"/>
              <w:numPr>
                <w:ilvl w:val="0"/>
                <w:numId w:val="28"/>
              </w:numPr>
              <w:rPr>
                <w:rFonts w:eastAsia="Myriad CAD" w:cs="Myriad CAD"/>
                <w:sz w:val="20"/>
              </w:rPr>
            </w:pPr>
            <w:r w:rsidRPr="00B94B91">
              <w:rPr>
                <w:rFonts w:eastAsia="Myriad CAD" w:cs="Myriad CAD"/>
                <w:sz w:val="20"/>
              </w:rPr>
              <w:t>10,000 Ω, 25°C, ±1%, B = 3435 ±1% (25/85)</w:t>
            </w:r>
          </w:p>
        </w:tc>
      </w:tr>
      <w:tr w:rsidR="00A534DE" w:rsidRPr="00A534DE" w14:paraId="559588A8" w14:textId="77777777" w:rsidTr="00A534DE">
        <w:trPr>
          <w:trHeight w:val="585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4DC4FF8A" w14:textId="77777777" w:rsidR="00A534DE" w:rsidRPr="00A534DE" w:rsidRDefault="00A534DE" w:rsidP="00A534DE">
            <w:pPr>
              <w:widowControl/>
              <w:spacing w:line="259" w:lineRule="auto"/>
              <w:ind w:left="1"/>
              <w:rPr>
                <w:rFonts w:ascii="Calibri" w:eastAsia="Myriad CAD" w:hAnsi="Calibri" w:cs="Myriad CAD"/>
                <w:sz w:val="22"/>
                <w:szCs w:val="36"/>
                <w:lang w:val="en-CA"/>
              </w:rPr>
            </w:pPr>
            <w:r w:rsidRPr="00A534DE">
              <w:rPr>
                <w:rFonts w:ascii="Calibri" w:eastAsia="Myriad CAD" w:hAnsi="Calibri" w:cs="Myriad CAD"/>
                <w:sz w:val="22"/>
                <w:szCs w:val="36"/>
                <w:lang w:val="en-CA"/>
              </w:rPr>
              <w:t>SENSOR ACCURACY</w:t>
            </w:r>
          </w:p>
        </w:tc>
        <w:tc>
          <w:tcPr>
            <w:tcW w:w="827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198C3038" w14:textId="77777777" w:rsidR="00A534DE" w:rsidRPr="00A534DE" w:rsidRDefault="00A534DE" w:rsidP="00A534DE">
            <w:pPr>
              <w:widowControl/>
              <w:spacing w:line="259" w:lineRule="auto"/>
              <w:rPr>
                <w:rFonts w:ascii="Calibri" w:eastAsia="Myriad CAD" w:hAnsi="Calibri" w:cs="Myriad CAD"/>
                <w:sz w:val="22"/>
                <w:szCs w:val="36"/>
                <w:lang w:val="en-CA"/>
              </w:rPr>
            </w:pPr>
            <w:r w:rsidRPr="00A534DE">
              <w:rPr>
                <w:rFonts w:ascii="Calibri" w:eastAsia="Myriad CAD" w:hAnsi="Calibri" w:cs="Myriad CAD"/>
                <w:b/>
                <w:sz w:val="22"/>
                <w:szCs w:val="36"/>
                <w:lang w:val="en-CA"/>
              </w:rPr>
              <w:t>Thermistors:</w:t>
            </w:r>
            <w:r w:rsidRPr="00A534DE">
              <w:rPr>
                <w:rFonts w:ascii="Calibri" w:eastAsia="Myriad CAD" w:hAnsi="Calibri" w:cs="Myriad CAD"/>
                <w:sz w:val="22"/>
                <w:szCs w:val="36"/>
                <w:lang w:val="en-CA"/>
              </w:rPr>
              <w:t xml:space="preserve"> ±0.2°C (±0.36°F) @ 25°C (77°F)</w:t>
            </w:r>
          </w:p>
          <w:p w14:paraId="32229B14" w14:textId="77777777" w:rsidR="00A534DE" w:rsidRPr="00A534DE" w:rsidRDefault="00A534DE" w:rsidP="00A534DE">
            <w:pPr>
              <w:widowControl/>
              <w:spacing w:line="259" w:lineRule="auto"/>
              <w:rPr>
                <w:rFonts w:ascii="Calibri" w:eastAsia="Myriad CAD" w:hAnsi="Calibri" w:cs="Myriad CAD"/>
                <w:sz w:val="22"/>
                <w:szCs w:val="36"/>
                <w:lang w:val="en-CA"/>
              </w:rPr>
            </w:pPr>
            <w:r w:rsidRPr="00A534DE">
              <w:rPr>
                <w:rFonts w:ascii="Calibri" w:eastAsia="Myriad CAD" w:hAnsi="Calibri" w:cs="Myriad CAD"/>
                <w:b/>
                <w:sz w:val="22"/>
                <w:szCs w:val="36"/>
                <w:lang w:val="en-CA"/>
              </w:rPr>
              <w:t>Platinum RTD’s:</w:t>
            </w:r>
            <w:r w:rsidRPr="00A534DE">
              <w:rPr>
                <w:rFonts w:ascii="Calibri" w:eastAsia="Myriad CAD" w:hAnsi="Calibri" w:cs="Myriad CAD"/>
                <w:sz w:val="22"/>
                <w:szCs w:val="36"/>
                <w:lang w:val="en-CA"/>
              </w:rPr>
              <w:t xml:space="preserve"> ±0.3°C (±0.54°F) @ 0°C (32°F)</w:t>
            </w:r>
          </w:p>
          <w:p w14:paraId="74A413B9" w14:textId="77777777" w:rsidR="00A534DE" w:rsidRPr="00A534DE" w:rsidRDefault="00A534DE" w:rsidP="00A534DE">
            <w:pPr>
              <w:widowControl/>
              <w:spacing w:line="259" w:lineRule="auto"/>
              <w:rPr>
                <w:rFonts w:ascii="Calibri" w:eastAsia="Myriad CAD" w:hAnsi="Calibri" w:cs="Myriad CAD"/>
                <w:sz w:val="22"/>
                <w:szCs w:val="36"/>
                <w:lang w:val="en-CA"/>
              </w:rPr>
            </w:pPr>
            <w:r w:rsidRPr="00A534DE">
              <w:rPr>
                <w:rFonts w:ascii="Calibri" w:eastAsia="Myriad CAD" w:hAnsi="Calibri" w:cs="Myriad CAD"/>
                <w:b/>
                <w:sz w:val="22"/>
                <w:szCs w:val="36"/>
                <w:lang w:val="en-CA"/>
              </w:rPr>
              <w:t>Nickel RTD’s:</w:t>
            </w:r>
            <w:r w:rsidRPr="00A534DE">
              <w:rPr>
                <w:rFonts w:ascii="Calibri" w:eastAsia="Myriad CAD" w:hAnsi="Calibri" w:cs="Myriad CAD"/>
                <w:sz w:val="22"/>
                <w:szCs w:val="36"/>
                <w:lang w:val="en-CA"/>
              </w:rPr>
              <w:t xml:space="preserve"> ±0.4°C (±0.72°F) @ 0°C (32°F)</w:t>
            </w:r>
          </w:p>
        </w:tc>
      </w:tr>
      <w:tr w:rsidR="00A534DE" w:rsidRPr="00A534DE" w14:paraId="5103E928" w14:textId="77777777" w:rsidTr="00A534DE">
        <w:trPr>
          <w:trHeight w:val="265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FFEFD"/>
          </w:tcPr>
          <w:p w14:paraId="64A876F6" w14:textId="77777777" w:rsidR="00A534DE" w:rsidRPr="00A534DE" w:rsidRDefault="00A534DE" w:rsidP="00A534DE">
            <w:pPr>
              <w:widowControl/>
              <w:spacing w:line="259" w:lineRule="auto"/>
              <w:ind w:left="1"/>
              <w:rPr>
                <w:rFonts w:ascii="Calibri" w:eastAsia="Myriad CAD" w:hAnsi="Calibri" w:cs="Myriad CAD"/>
                <w:sz w:val="22"/>
                <w:szCs w:val="36"/>
                <w:lang w:val="en-CA"/>
              </w:rPr>
            </w:pPr>
            <w:r w:rsidRPr="00A534DE">
              <w:rPr>
                <w:rFonts w:ascii="Calibri" w:eastAsia="Myriad CAD" w:hAnsi="Calibri" w:cs="Myriad CAD"/>
                <w:sz w:val="22"/>
                <w:szCs w:val="36"/>
                <w:lang w:val="en-CA"/>
              </w:rPr>
              <w:t>PROBE SENSING RANGE</w:t>
            </w:r>
          </w:p>
        </w:tc>
        <w:tc>
          <w:tcPr>
            <w:tcW w:w="827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FFEFD"/>
          </w:tcPr>
          <w:p w14:paraId="2DE8A4B8" w14:textId="3ACE907E" w:rsidR="00A534DE" w:rsidRPr="00A534DE" w:rsidRDefault="00A534DE" w:rsidP="00A534DE">
            <w:pPr>
              <w:widowControl/>
              <w:spacing w:line="259" w:lineRule="auto"/>
              <w:rPr>
                <w:rFonts w:ascii="Calibri" w:eastAsia="Myriad CAD" w:hAnsi="Calibri" w:cs="Myriad CAD"/>
                <w:sz w:val="22"/>
                <w:szCs w:val="36"/>
                <w:lang w:val="en-CA"/>
              </w:rPr>
            </w:pPr>
            <w:r w:rsidRPr="00A534DE">
              <w:rPr>
                <w:rFonts w:ascii="Calibri" w:eastAsia="Myriad CAD" w:hAnsi="Calibri" w:cs="Myriad CAD"/>
                <w:sz w:val="22"/>
                <w:szCs w:val="36"/>
                <w:lang w:val="en-CA"/>
              </w:rPr>
              <w:t>-</w:t>
            </w:r>
            <w:r w:rsidR="00BF63BD">
              <w:rPr>
                <w:rFonts w:ascii="Calibri" w:eastAsia="Myriad CAD" w:hAnsi="Calibri" w:cs="Myriad CAD"/>
                <w:sz w:val="22"/>
                <w:szCs w:val="36"/>
                <w:lang w:val="en-CA"/>
              </w:rPr>
              <w:t>4</w:t>
            </w:r>
            <w:r w:rsidRPr="00A534DE">
              <w:rPr>
                <w:rFonts w:ascii="Calibri" w:eastAsia="Myriad CAD" w:hAnsi="Calibri" w:cs="Myriad CAD"/>
                <w:sz w:val="22"/>
                <w:szCs w:val="36"/>
                <w:lang w:val="en-CA"/>
              </w:rPr>
              <w:t xml:space="preserve">0 to </w:t>
            </w:r>
            <w:r w:rsidR="00BF63BD">
              <w:rPr>
                <w:rFonts w:ascii="Calibri" w:eastAsia="Myriad CAD" w:hAnsi="Calibri" w:cs="Myriad CAD"/>
                <w:sz w:val="22"/>
                <w:szCs w:val="36"/>
                <w:lang w:val="en-CA"/>
              </w:rPr>
              <w:t>50</w:t>
            </w:r>
            <w:r w:rsidRPr="00A534DE">
              <w:rPr>
                <w:rFonts w:ascii="Calibri" w:eastAsia="Myriad CAD" w:hAnsi="Calibri" w:cs="Myriad CAD"/>
                <w:sz w:val="22"/>
                <w:szCs w:val="36"/>
                <w:lang w:val="en-CA"/>
              </w:rPr>
              <w:t>°C (-</w:t>
            </w:r>
            <w:r w:rsidR="00BF63BD">
              <w:rPr>
                <w:rFonts w:ascii="Calibri" w:eastAsia="Myriad CAD" w:hAnsi="Calibri" w:cs="Myriad CAD"/>
                <w:sz w:val="22"/>
                <w:szCs w:val="36"/>
                <w:lang w:val="en-CA"/>
              </w:rPr>
              <w:t>40</w:t>
            </w:r>
            <w:r w:rsidRPr="00A534DE">
              <w:rPr>
                <w:rFonts w:ascii="Calibri" w:eastAsia="Myriad CAD" w:hAnsi="Calibri" w:cs="Myriad CAD"/>
                <w:sz w:val="22"/>
                <w:szCs w:val="36"/>
                <w:lang w:val="en-CA"/>
              </w:rPr>
              <w:t xml:space="preserve"> to </w:t>
            </w:r>
            <w:r w:rsidR="00BF63BD">
              <w:rPr>
                <w:rFonts w:ascii="Calibri" w:eastAsia="Myriad CAD" w:hAnsi="Calibri" w:cs="Myriad CAD"/>
                <w:sz w:val="22"/>
                <w:szCs w:val="36"/>
                <w:lang w:val="en-CA"/>
              </w:rPr>
              <w:t>122</w:t>
            </w:r>
            <w:r w:rsidRPr="00A534DE">
              <w:rPr>
                <w:rFonts w:ascii="Calibri" w:eastAsia="Myriad CAD" w:hAnsi="Calibri" w:cs="Myriad CAD"/>
                <w:sz w:val="22"/>
                <w:szCs w:val="36"/>
                <w:lang w:val="en-CA"/>
              </w:rPr>
              <w:t>°F)</w:t>
            </w:r>
          </w:p>
        </w:tc>
      </w:tr>
      <w:tr w:rsidR="00A534DE" w:rsidRPr="00A534DE" w14:paraId="446C9759" w14:textId="77777777" w:rsidTr="00A534DE">
        <w:trPr>
          <w:trHeight w:val="265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1E1473DB" w14:textId="77777777" w:rsidR="00A534DE" w:rsidRPr="00A534DE" w:rsidRDefault="00A534DE" w:rsidP="00A534DE">
            <w:pPr>
              <w:widowControl/>
              <w:spacing w:line="259" w:lineRule="auto"/>
              <w:ind w:left="1"/>
              <w:rPr>
                <w:rFonts w:ascii="Calibri" w:eastAsia="Myriad CAD" w:hAnsi="Calibri" w:cs="Myriad CAD"/>
                <w:sz w:val="22"/>
                <w:szCs w:val="36"/>
                <w:lang w:val="en-CA"/>
              </w:rPr>
            </w:pPr>
            <w:r w:rsidRPr="00A534DE">
              <w:rPr>
                <w:rFonts w:ascii="Calibri" w:eastAsia="Myriad CAD" w:hAnsi="Calibri" w:cs="Myriad CAD"/>
                <w:sz w:val="22"/>
                <w:szCs w:val="36"/>
                <w:lang w:val="en-CA"/>
              </w:rPr>
              <w:t>AMBIENT OPERATING RANGE</w:t>
            </w:r>
          </w:p>
        </w:tc>
        <w:tc>
          <w:tcPr>
            <w:tcW w:w="827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11AD679C" w14:textId="1782830F" w:rsidR="00A534DE" w:rsidRPr="00A534DE" w:rsidRDefault="00A534DE" w:rsidP="00A534DE">
            <w:pPr>
              <w:widowControl/>
              <w:spacing w:line="259" w:lineRule="auto"/>
              <w:rPr>
                <w:rFonts w:ascii="Calibri" w:eastAsia="Myriad CAD" w:hAnsi="Calibri" w:cs="Myriad CAD"/>
                <w:sz w:val="22"/>
                <w:szCs w:val="36"/>
                <w:lang w:val="en-CA"/>
              </w:rPr>
            </w:pPr>
            <w:r w:rsidRPr="00A534DE">
              <w:rPr>
                <w:rFonts w:ascii="Calibri" w:eastAsia="Myriad CAD" w:hAnsi="Calibri" w:cs="Myriad CAD"/>
                <w:sz w:val="22"/>
                <w:szCs w:val="36"/>
                <w:lang w:val="en-CA"/>
              </w:rPr>
              <w:t>-</w:t>
            </w:r>
            <w:r w:rsidR="00BF63BD">
              <w:rPr>
                <w:rFonts w:ascii="Calibri" w:eastAsia="Myriad CAD" w:hAnsi="Calibri" w:cs="Myriad CAD"/>
                <w:sz w:val="22"/>
                <w:szCs w:val="36"/>
                <w:lang w:val="en-CA"/>
              </w:rPr>
              <w:t>4</w:t>
            </w:r>
            <w:r w:rsidRPr="00A534DE">
              <w:rPr>
                <w:rFonts w:ascii="Calibri" w:eastAsia="Myriad CAD" w:hAnsi="Calibri" w:cs="Myriad CAD"/>
                <w:sz w:val="22"/>
                <w:szCs w:val="36"/>
                <w:lang w:val="en-CA"/>
              </w:rPr>
              <w:t>0 to 50°C (-</w:t>
            </w:r>
            <w:r w:rsidR="00BF63BD">
              <w:rPr>
                <w:rFonts w:ascii="Calibri" w:eastAsia="Myriad CAD" w:hAnsi="Calibri" w:cs="Myriad CAD"/>
                <w:sz w:val="22"/>
                <w:szCs w:val="36"/>
                <w:lang w:val="en-CA"/>
              </w:rPr>
              <w:t>40</w:t>
            </w:r>
            <w:r w:rsidRPr="00A534DE">
              <w:rPr>
                <w:rFonts w:ascii="Calibri" w:eastAsia="Myriad CAD" w:hAnsi="Calibri" w:cs="Myriad CAD"/>
                <w:sz w:val="22"/>
                <w:szCs w:val="36"/>
                <w:lang w:val="en-CA"/>
              </w:rPr>
              <w:t xml:space="preserve"> to 122°F), 5 to 95 %RH non-condensing</w:t>
            </w:r>
          </w:p>
        </w:tc>
      </w:tr>
      <w:tr w:rsidR="00A534DE" w:rsidRPr="00A534DE" w14:paraId="2D3C98D6" w14:textId="77777777" w:rsidTr="00A534DE">
        <w:trPr>
          <w:trHeight w:val="265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14F71CB5" w14:textId="77777777" w:rsidR="00A534DE" w:rsidRPr="00A534DE" w:rsidRDefault="00A534DE" w:rsidP="00A534DE">
            <w:pPr>
              <w:widowControl/>
              <w:spacing w:line="259" w:lineRule="auto"/>
              <w:ind w:left="1"/>
              <w:rPr>
                <w:rFonts w:ascii="Calibri" w:eastAsia="Myriad CAD" w:hAnsi="Calibri" w:cs="Myriad CAD"/>
                <w:sz w:val="22"/>
                <w:szCs w:val="36"/>
                <w:lang w:val="en-CA"/>
              </w:rPr>
            </w:pPr>
            <w:r w:rsidRPr="00A534DE">
              <w:rPr>
                <w:rFonts w:ascii="Calibri" w:eastAsia="Myriad CAD" w:hAnsi="Calibri" w:cs="Myriad CAD"/>
                <w:sz w:val="22"/>
                <w:szCs w:val="36"/>
                <w:lang w:val="en-CA"/>
              </w:rPr>
              <w:t>WIRE MATERIAL</w:t>
            </w:r>
          </w:p>
        </w:tc>
        <w:tc>
          <w:tcPr>
            <w:tcW w:w="827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67150A64" w14:textId="77777777" w:rsidR="00A534DE" w:rsidRPr="00A534DE" w:rsidRDefault="00A534DE" w:rsidP="00A534DE">
            <w:pPr>
              <w:widowControl/>
              <w:spacing w:line="259" w:lineRule="auto"/>
              <w:rPr>
                <w:rFonts w:ascii="Calibri" w:eastAsia="Myriad CAD" w:hAnsi="Calibri" w:cs="Myriad CAD"/>
                <w:sz w:val="22"/>
                <w:szCs w:val="36"/>
                <w:lang w:val="en-CA"/>
              </w:rPr>
            </w:pPr>
            <w:r w:rsidRPr="00A534DE">
              <w:rPr>
                <w:rFonts w:ascii="Calibri" w:eastAsia="Myriad CAD" w:hAnsi="Calibri" w:cs="Myriad CAD"/>
                <w:sz w:val="22"/>
                <w:szCs w:val="36"/>
                <w:lang w:val="en-CA"/>
              </w:rPr>
              <w:t>PVC insulated, parallel bonded, 22 AWG</w:t>
            </w:r>
          </w:p>
        </w:tc>
      </w:tr>
      <w:tr w:rsidR="00A534DE" w:rsidRPr="00A534DE" w14:paraId="23A6C4D9" w14:textId="77777777" w:rsidTr="00A534DE">
        <w:trPr>
          <w:trHeight w:val="265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08C022E9" w14:textId="77777777" w:rsidR="00A534DE" w:rsidRPr="00A534DE" w:rsidRDefault="00A534DE" w:rsidP="00A534DE">
            <w:pPr>
              <w:widowControl/>
              <w:spacing w:line="259" w:lineRule="auto"/>
              <w:ind w:left="1"/>
              <w:rPr>
                <w:rFonts w:ascii="Calibri" w:eastAsia="Myriad CAD" w:hAnsi="Calibri" w:cs="Myriad CAD"/>
                <w:sz w:val="22"/>
                <w:szCs w:val="36"/>
                <w:lang w:val="en-CA"/>
              </w:rPr>
            </w:pPr>
            <w:r w:rsidRPr="00A534DE">
              <w:rPr>
                <w:rFonts w:ascii="Calibri" w:eastAsia="Myriad CAD" w:hAnsi="Calibri" w:cs="Myriad CAD"/>
                <w:sz w:val="22"/>
                <w:szCs w:val="36"/>
                <w:lang w:val="en-CA"/>
              </w:rPr>
              <w:t>PROBE MATERIAL</w:t>
            </w:r>
          </w:p>
        </w:tc>
        <w:tc>
          <w:tcPr>
            <w:tcW w:w="827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4E07FDF7" w14:textId="19D03216" w:rsidR="00A534DE" w:rsidRPr="00A534DE" w:rsidRDefault="00A534DE" w:rsidP="00A534DE">
            <w:pPr>
              <w:widowControl/>
              <w:spacing w:line="259" w:lineRule="auto"/>
              <w:rPr>
                <w:rFonts w:ascii="Calibri" w:eastAsia="Myriad CAD" w:hAnsi="Calibri" w:cs="Myriad CAD"/>
                <w:sz w:val="22"/>
                <w:szCs w:val="36"/>
                <w:lang w:val="en-CA"/>
              </w:rPr>
            </w:pPr>
            <w:r>
              <w:rPr>
                <w:rFonts w:ascii="Calibri" w:eastAsia="Myriad CAD" w:hAnsi="Calibri" w:cs="Myriad CAD"/>
                <w:sz w:val="22"/>
                <w:szCs w:val="36"/>
                <w:lang w:val="en-CA"/>
              </w:rPr>
              <w:t xml:space="preserve">Machined </w:t>
            </w:r>
            <w:r w:rsidRPr="00A534DE">
              <w:rPr>
                <w:rFonts w:ascii="Calibri" w:eastAsia="Myriad CAD" w:hAnsi="Calibri" w:cs="Myriad CAD"/>
                <w:sz w:val="22"/>
                <w:szCs w:val="36"/>
                <w:lang w:val="en-CA"/>
              </w:rPr>
              <w:t xml:space="preserve">Aluminum </w:t>
            </w:r>
            <w:r w:rsidR="00BF63BD">
              <w:rPr>
                <w:rFonts w:ascii="Calibri" w:eastAsia="Myriad CAD" w:hAnsi="Calibri" w:cs="Myriad CAD"/>
                <w:sz w:val="22"/>
                <w:szCs w:val="36"/>
                <w:lang w:val="en-CA"/>
              </w:rPr>
              <w:t>probe</w:t>
            </w:r>
          </w:p>
        </w:tc>
      </w:tr>
      <w:tr w:rsidR="00BF63BD" w:rsidRPr="00A534DE" w14:paraId="0A0BF7CB" w14:textId="77777777" w:rsidTr="008B73BC">
        <w:trPr>
          <w:trHeight w:val="265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4FDA83AF" w14:textId="2DCC3126" w:rsidR="00BF63BD" w:rsidRPr="00A534DE" w:rsidRDefault="00BF63BD" w:rsidP="00A534DE">
            <w:pPr>
              <w:widowControl/>
              <w:spacing w:line="259" w:lineRule="auto"/>
              <w:ind w:left="1"/>
              <w:rPr>
                <w:rFonts w:ascii="Calibri" w:eastAsia="Myriad CAD" w:hAnsi="Calibri" w:cs="Myriad CAD"/>
                <w:sz w:val="22"/>
                <w:szCs w:val="36"/>
                <w:lang w:val="en-CA"/>
              </w:rPr>
            </w:pPr>
            <w:r w:rsidRPr="00A534DE">
              <w:rPr>
                <w:rFonts w:ascii="Calibri" w:eastAsia="Myriad CAD" w:hAnsi="Calibri" w:cs="Myriad CAD"/>
                <w:sz w:val="22"/>
                <w:szCs w:val="36"/>
                <w:lang w:val="en-CA"/>
              </w:rPr>
              <w:t>ENCLOSURE</w:t>
            </w:r>
          </w:p>
        </w:tc>
        <w:tc>
          <w:tcPr>
            <w:tcW w:w="827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44155D89" w14:textId="2A87A7FD" w:rsidR="00BF63BD" w:rsidRPr="00A534DE" w:rsidRDefault="00BF63BD" w:rsidP="00A534DE">
            <w:pPr>
              <w:widowControl/>
              <w:spacing w:line="259" w:lineRule="auto"/>
              <w:rPr>
                <w:rFonts w:ascii="Calibri" w:eastAsia="Myriad CAD" w:hAnsi="Calibri" w:cs="Myriad CAD"/>
                <w:sz w:val="22"/>
                <w:szCs w:val="36"/>
                <w:lang w:val="en-CA"/>
              </w:rPr>
            </w:pPr>
            <w:r w:rsidRPr="00A534DE">
              <w:rPr>
                <w:rFonts w:ascii="Calibri" w:eastAsia="Myriad CAD" w:hAnsi="Calibri" w:cs="Myriad CAD"/>
                <w:b/>
                <w:sz w:val="22"/>
                <w:szCs w:val="36"/>
                <w:lang w:val="en-CA"/>
              </w:rPr>
              <w:t>A:</w:t>
            </w:r>
            <w:r w:rsidRPr="00A534DE">
              <w:rPr>
                <w:rFonts w:ascii="Calibri" w:eastAsia="Myriad CAD" w:hAnsi="Calibri" w:cs="Myriad CAD"/>
                <w:sz w:val="22"/>
                <w:szCs w:val="36"/>
                <w:lang w:val="en-CA"/>
              </w:rPr>
              <w:t xml:space="preserve"> </w:t>
            </w:r>
            <w:r>
              <w:rPr>
                <w:rFonts w:ascii="Calibri" w:eastAsia="Myriad CAD" w:hAnsi="Calibri" w:cs="Myriad CAD"/>
                <w:sz w:val="22"/>
                <w:szCs w:val="36"/>
                <w:lang w:val="en-CA"/>
              </w:rPr>
              <w:t>Polycarbonate</w:t>
            </w:r>
            <w:r w:rsidRPr="00A534DE">
              <w:rPr>
                <w:rFonts w:ascii="Calibri" w:eastAsia="Myriad CAD" w:hAnsi="Calibri" w:cs="Myriad CAD"/>
                <w:sz w:val="22"/>
                <w:szCs w:val="36"/>
                <w:lang w:val="en-CA"/>
              </w:rPr>
              <w:t>, UL94-V0, IP65 (NEMA 4X)</w:t>
            </w:r>
          </w:p>
          <w:p w14:paraId="02B230E8" w14:textId="77777777" w:rsidR="00BF63BD" w:rsidRPr="00A534DE" w:rsidRDefault="00BF63BD" w:rsidP="00A534DE">
            <w:pPr>
              <w:widowControl/>
              <w:spacing w:line="259" w:lineRule="auto"/>
              <w:rPr>
                <w:rFonts w:ascii="Calibri" w:eastAsia="Myriad CAD" w:hAnsi="Calibri" w:cs="Myriad CAD"/>
                <w:sz w:val="22"/>
                <w:szCs w:val="36"/>
                <w:lang w:val="en-CA"/>
              </w:rPr>
            </w:pPr>
            <w:r w:rsidRPr="00A534DE">
              <w:rPr>
                <w:rFonts w:ascii="Calibri" w:eastAsia="Myriad CAD" w:hAnsi="Calibri" w:cs="Myriad CAD"/>
                <w:b/>
                <w:sz w:val="22"/>
                <w:szCs w:val="36"/>
                <w:lang w:val="en-CA"/>
              </w:rPr>
              <w:t>C:</w:t>
            </w:r>
            <w:r w:rsidRPr="00A534DE">
              <w:rPr>
                <w:rFonts w:ascii="Calibri" w:eastAsia="Myriad CAD" w:hAnsi="Calibri" w:cs="Myriad CAD"/>
                <w:sz w:val="22"/>
                <w:szCs w:val="36"/>
                <w:lang w:val="en-CA"/>
              </w:rPr>
              <w:t xml:space="preserve"> same as A, with a terminal block</w:t>
            </w:r>
          </w:p>
          <w:p w14:paraId="0CFABC06" w14:textId="090AE97C" w:rsidR="00BF63BD" w:rsidRPr="00A534DE" w:rsidRDefault="00BF63BD" w:rsidP="00A534DE">
            <w:pPr>
              <w:widowControl/>
              <w:spacing w:line="259" w:lineRule="auto"/>
              <w:rPr>
                <w:rFonts w:ascii="Calibri" w:eastAsia="Myriad CAD" w:hAnsi="Calibri" w:cs="Myriad CAD"/>
                <w:sz w:val="22"/>
                <w:szCs w:val="36"/>
                <w:lang w:val="en-CA"/>
              </w:rPr>
            </w:pPr>
            <w:r w:rsidRPr="00A534DE">
              <w:rPr>
                <w:rFonts w:ascii="Calibri" w:eastAsia="Myriad CAD" w:hAnsi="Calibri" w:cs="Myriad CAD"/>
                <w:b/>
                <w:sz w:val="22"/>
                <w:szCs w:val="36"/>
                <w:lang w:val="en-CA"/>
              </w:rPr>
              <w:t>E:</w:t>
            </w:r>
            <w:r w:rsidRPr="00A534DE">
              <w:rPr>
                <w:rFonts w:ascii="Calibri" w:eastAsia="Myriad CAD" w:hAnsi="Calibri" w:cs="Myriad CAD"/>
                <w:sz w:val="22"/>
                <w:szCs w:val="36"/>
                <w:lang w:val="en-CA"/>
              </w:rPr>
              <w:t xml:space="preserve"> Same as C, with thread adapter and cable gland fitting</w:t>
            </w:r>
          </w:p>
        </w:tc>
      </w:tr>
      <w:tr w:rsidR="00BF63BD" w:rsidRPr="00A534DE" w14:paraId="17E230E6" w14:textId="77777777" w:rsidTr="008B73BC">
        <w:trPr>
          <w:trHeight w:val="585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082DD069" w14:textId="74CD1194" w:rsidR="00BF63BD" w:rsidRPr="00A534DE" w:rsidRDefault="00BF63BD" w:rsidP="00A534DE">
            <w:pPr>
              <w:widowControl/>
              <w:spacing w:line="259" w:lineRule="auto"/>
              <w:ind w:left="1"/>
              <w:rPr>
                <w:rFonts w:ascii="Calibri" w:eastAsia="Myriad CAD" w:hAnsi="Calibri" w:cs="Myriad CAD"/>
                <w:sz w:val="22"/>
                <w:szCs w:val="36"/>
                <w:lang w:val="en-CA"/>
              </w:rPr>
            </w:pPr>
            <w:r w:rsidRPr="00A534DE">
              <w:rPr>
                <w:rFonts w:ascii="Calibri" w:eastAsia="Myriad CAD" w:hAnsi="Calibri" w:cs="Myriad CAD"/>
                <w:sz w:val="22"/>
                <w:szCs w:val="36"/>
                <w:lang w:val="en-CA"/>
              </w:rPr>
              <w:t>TERMINATION</w:t>
            </w:r>
          </w:p>
        </w:tc>
        <w:tc>
          <w:tcPr>
            <w:tcW w:w="827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189058AD" w14:textId="77777777" w:rsidR="00BF63BD" w:rsidRPr="00A534DE" w:rsidRDefault="00BF63BD" w:rsidP="00A534DE">
            <w:pPr>
              <w:widowControl/>
              <w:spacing w:line="259" w:lineRule="auto"/>
              <w:rPr>
                <w:rFonts w:ascii="Calibri" w:eastAsia="Myriad CAD" w:hAnsi="Calibri" w:cs="Myriad CAD"/>
                <w:sz w:val="22"/>
                <w:szCs w:val="36"/>
                <w:lang w:val="en-CA"/>
              </w:rPr>
            </w:pPr>
            <w:r w:rsidRPr="00A534DE">
              <w:rPr>
                <w:rFonts w:ascii="Calibri" w:eastAsia="Myriad CAD" w:hAnsi="Calibri" w:cs="Myriad CAD"/>
                <w:b/>
                <w:sz w:val="22"/>
                <w:szCs w:val="36"/>
                <w:lang w:val="en-CA"/>
              </w:rPr>
              <w:t>A:</w:t>
            </w:r>
            <w:r w:rsidRPr="00A534DE">
              <w:rPr>
                <w:rFonts w:ascii="Calibri" w:eastAsia="Myriad CAD" w:hAnsi="Calibri" w:cs="Myriad CAD"/>
                <w:sz w:val="22"/>
                <w:szCs w:val="36"/>
                <w:lang w:val="en-CA"/>
              </w:rPr>
              <w:t xml:space="preserve"> Pigtail, 2 or 3 wire</w:t>
            </w:r>
          </w:p>
          <w:p w14:paraId="2A7CFC27" w14:textId="74A6A35E" w:rsidR="00BF63BD" w:rsidRPr="00A534DE" w:rsidRDefault="00BF63BD" w:rsidP="00A534DE">
            <w:pPr>
              <w:widowControl/>
              <w:spacing w:line="259" w:lineRule="auto"/>
              <w:rPr>
                <w:rFonts w:ascii="Calibri" w:eastAsia="Myriad CAD" w:hAnsi="Calibri" w:cs="Myriad CAD"/>
                <w:sz w:val="22"/>
                <w:szCs w:val="36"/>
                <w:lang w:val="en-CA"/>
              </w:rPr>
            </w:pPr>
            <w:r w:rsidRPr="00A534DE">
              <w:rPr>
                <w:rFonts w:ascii="Calibri" w:eastAsia="Myriad CAD" w:hAnsi="Calibri" w:cs="Myriad CAD"/>
                <w:b/>
                <w:sz w:val="22"/>
                <w:szCs w:val="36"/>
                <w:lang w:val="en-CA"/>
              </w:rPr>
              <w:t>C &amp; E:</w:t>
            </w:r>
            <w:r w:rsidRPr="00A534DE">
              <w:rPr>
                <w:rFonts w:ascii="Calibri" w:eastAsia="Myriad CAD" w:hAnsi="Calibri" w:cs="Myriad CAD"/>
                <w:sz w:val="22"/>
                <w:szCs w:val="36"/>
                <w:lang w:val="en-CA"/>
              </w:rPr>
              <w:t xml:space="preserve"> Terminal block, 2 or 3 wire</w:t>
            </w:r>
          </w:p>
        </w:tc>
      </w:tr>
      <w:tr w:rsidR="00BF63BD" w:rsidRPr="00A534DE" w14:paraId="104882C2" w14:textId="77777777" w:rsidTr="008B73BC">
        <w:trPr>
          <w:trHeight w:val="425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5B7A9B07" w14:textId="76DB08FF" w:rsidR="00BF63BD" w:rsidRPr="00A534DE" w:rsidRDefault="00BF63BD" w:rsidP="00A534DE">
            <w:pPr>
              <w:widowControl/>
              <w:spacing w:line="259" w:lineRule="auto"/>
              <w:ind w:left="1"/>
              <w:rPr>
                <w:rFonts w:ascii="Calibri" w:eastAsia="Myriad CAD" w:hAnsi="Calibri" w:cs="Myriad CAD"/>
                <w:sz w:val="22"/>
                <w:szCs w:val="36"/>
                <w:lang w:val="en-CA"/>
              </w:rPr>
            </w:pPr>
            <w:r w:rsidRPr="00A534DE">
              <w:rPr>
                <w:rFonts w:ascii="Calibri" w:eastAsia="Myriad CAD" w:hAnsi="Calibri" w:cs="Myriad CAD"/>
                <w:sz w:val="22"/>
                <w:szCs w:val="36"/>
                <w:lang w:val="en-CA"/>
              </w:rPr>
              <w:t>COUNTRY OF ORIGIN</w:t>
            </w:r>
          </w:p>
        </w:tc>
        <w:tc>
          <w:tcPr>
            <w:tcW w:w="827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00852E29" w14:textId="2F3FBF03" w:rsidR="00BF63BD" w:rsidRPr="00A534DE" w:rsidRDefault="00BF63BD" w:rsidP="00A534DE">
            <w:pPr>
              <w:widowControl/>
              <w:spacing w:line="259" w:lineRule="auto"/>
              <w:rPr>
                <w:rFonts w:ascii="Calibri" w:eastAsia="Myriad CAD" w:hAnsi="Calibri" w:cs="Myriad CAD"/>
                <w:sz w:val="22"/>
                <w:szCs w:val="36"/>
                <w:lang w:val="en-CA"/>
              </w:rPr>
            </w:pPr>
            <w:r w:rsidRPr="00A534DE">
              <w:rPr>
                <w:rFonts w:ascii="Calibri" w:eastAsia="Myriad CAD" w:hAnsi="Calibri" w:cs="Myriad CAD"/>
                <w:sz w:val="22"/>
                <w:szCs w:val="36"/>
                <w:lang w:val="en-CA"/>
              </w:rPr>
              <w:t>Canada</w:t>
            </w:r>
          </w:p>
        </w:tc>
      </w:tr>
      <w:tr w:rsidR="00BF63BD" w:rsidRPr="00A534DE" w14:paraId="25A3E824" w14:textId="77777777" w:rsidTr="00A534DE">
        <w:trPr>
          <w:trHeight w:val="265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48CD183B" w14:textId="5B1F193E" w:rsidR="00BF63BD" w:rsidRPr="00A534DE" w:rsidRDefault="00BF63BD" w:rsidP="00A534DE">
            <w:pPr>
              <w:widowControl/>
              <w:spacing w:line="259" w:lineRule="auto"/>
              <w:ind w:left="1"/>
              <w:rPr>
                <w:rFonts w:ascii="Calibri" w:eastAsia="Myriad CAD" w:hAnsi="Calibri" w:cs="Myriad CAD"/>
                <w:sz w:val="22"/>
                <w:szCs w:val="36"/>
                <w:lang w:val="en-CA"/>
              </w:rPr>
            </w:pPr>
          </w:p>
        </w:tc>
        <w:tc>
          <w:tcPr>
            <w:tcW w:w="827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7F2766E9" w14:textId="3E922C7A" w:rsidR="00BF63BD" w:rsidRPr="00A534DE" w:rsidRDefault="00BF63BD" w:rsidP="00A534DE">
            <w:pPr>
              <w:widowControl/>
              <w:spacing w:line="259" w:lineRule="auto"/>
              <w:rPr>
                <w:rFonts w:ascii="Calibri" w:eastAsia="Myriad CAD" w:hAnsi="Calibri" w:cs="Myriad CAD"/>
                <w:sz w:val="22"/>
                <w:szCs w:val="36"/>
                <w:lang w:val="en-CA"/>
              </w:rPr>
            </w:pPr>
          </w:p>
        </w:tc>
      </w:tr>
    </w:tbl>
    <w:p w14:paraId="0577B850" w14:textId="5ACACA38" w:rsidR="0080293A" w:rsidRDefault="0080293A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30BCB17E" w14:textId="51F1FEDF" w:rsidR="00A534DE" w:rsidRDefault="00A534DE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6C5FEAA8" w14:textId="36BA300F" w:rsidR="00A534DE" w:rsidRDefault="00A534DE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1FD28133" w14:textId="77777777" w:rsidR="00A534DE" w:rsidRDefault="00A534DE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1469D84A" w14:textId="3B9B461B" w:rsidR="0080293A" w:rsidRDefault="0080293A" w:rsidP="0080293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sectPr w:rsidR="0080293A" w:rsidSect="00D905AC">
      <w:headerReference w:type="default" r:id="rId7"/>
      <w:footerReference w:type="default" r:id="rId8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16F45A" w14:textId="77777777" w:rsidR="00DE6561" w:rsidRDefault="00DE6561" w:rsidP="00546523">
      <w:r>
        <w:separator/>
      </w:r>
    </w:p>
  </w:endnote>
  <w:endnote w:type="continuationSeparator" w:id="0">
    <w:p w14:paraId="76155819" w14:textId="77777777" w:rsidR="00DE6561" w:rsidRDefault="00DE6561" w:rsidP="00546523">
      <w:r>
        <w:continuationSeparator/>
      </w:r>
    </w:p>
  </w:endnote>
  <w:endnote w:type="continuationNotice" w:id="1">
    <w:p w14:paraId="097888ED" w14:textId="77777777" w:rsidR="00DE6561" w:rsidRDefault="00DE656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CAD">
    <w:panose1 w:val="020B0305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209B34EB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43200B">
                            <w:rPr>
                              <w:color w:val="FFFFFF" w:themeColor="background1"/>
                              <w:sz w:val="16"/>
                            </w:rPr>
                            <w:t>T</w:t>
                          </w:r>
                          <w:r w:rsidR="00F227BF">
                            <w:rPr>
                              <w:color w:val="FFFFFF" w:themeColor="background1"/>
                              <w:sz w:val="16"/>
                            </w:rPr>
                            <w:t>S</w:t>
                          </w:r>
                          <w:r w:rsidR="00BF63BD">
                            <w:rPr>
                              <w:color w:val="FFFFFF" w:themeColor="background1"/>
                              <w:sz w:val="16"/>
                            </w:rPr>
                            <w:t>O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209B34EB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43200B">
                      <w:rPr>
                        <w:color w:val="FFFFFF" w:themeColor="background1"/>
                        <w:sz w:val="16"/>
                      </w:rPr>
                      <w:t>T</w:t>
                    </w:r>
                    <w:r w:rsidR="00F227BF">
                      <w:rPr>
                        <w:color w:val="FFFFFF" w:themeColor="background1"/>
                        <w:sz w:val="16"/>
                      </w:rPr>
                      <w:t>S</w:t>
                    </w:r>
                    <w:r w:rsidR="00BF63BD">
                      <w:rPr>
                        <w:color w:val="FFFFFF" w:themeColor="background1"/>
                        <w:sz w:val="16"/>
                      </w:rPr>
                      <w:t>OS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B2D048" w14:textId="77777777" w:rsidR="00DE6561" w:rsidRDefault="00DE6561" w:rsidP="00546523">
      <w:r>
        <w:separator/>
      </w:r>
    </w:p>
  </w:footnote>
  <w:footnote w:type="continuationSeparator" w:id="0">
    <w:p w14:paraId="6575A2E8" w14:textId="77777777" w:rsidR="00DE6561" w:rsidRDefault="00DE6561" w:rsidP="00546523">
      <w:r>
        <w:continuationSeparator/>
      </w:r>
    </w:p>
  </w:footnote>
  <w:footnote w:type="continuationNotice" w:id="1">
    <w:p w14:paraId="71AA76AD" w14:textId="77777777" w:rsidR="00DE6561" w:rsidRDefault="00DE656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7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8" w15:restartNumberingAfterBreak="0">
    <w:nsid w:val="330B7970"/>
    <w:multiLevelType w:val="hybridMultilevel"/>
    <w:tmpl w:val="3D0A0D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4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6CC92CEC"/>
    <w:multiLevelType w:val="hybridMultilevel"/>
    <w:tmpl w:val="FD14B46C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5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7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7"/>
  </w:num>
  <w:num w:numId="3">
    <w:abstractNumId w:val="9"/>
  </w:num>
  <w:num w:numId="4">
    <w:abstractNumId w:val="25"/>
  </w:num>
  <w:num w:numId="5">
    <w:abstractNumId w:val="14"/>
  </w:num>
  <w:num w:numId="6">
    <w:abstractNumId w:val="11"/>
  </w:num>
  <w:num w:numId="7">
    <w:abstractNumId w:val="1"/>
  </w:num>
  <w:num w:numId="8">
    <w:abstractNumId w:val="15"/>
  </w:num>
  <w:num w:numId="9">
    <w:abstractNumId w:val="5"/>
  </w:num>
  <w:num w:numId="10">
    <w:abstractNumId w:val="0"/>
  </w:num>
  <w:num w:numId="11">
    <w:abstractNumId w:val="7"/>
  </w:num>
  <w:num w:numId="12">
    <w:abstractNumId w:val="23"/>
  </w:num>
  <w:num w:numId="13">
    <w:abstractNumId w:val="12"/>
  </w:num>
  <w:num w:numId="14">
    <w:abstractNumId w:val="6"/>
  </w:num>
  <w:num w:numId="15">
    <w:abstractNumId w:val="16"/>
  </w:num>
  <w:num w:numId="16">
    <w:abstractNumId w:val="19"/>
  </w:num>
  <w:num w:numId="17">
    <w:abstractNumId w:val="20"/>
  </w:num>
  <w:num w:numId="18">
    <w:abstractNumId w:val="3"/>
  </w:num>
  <w:num w:numId="19">
    <w:abstractNumId w:val="21"/>
  </w:num>
  <w:num w:numId="20">
    <w:abstractNumId w:val="4"/>
  </w:num>
  <w:num w:numId="21">
    <w:abstractNumId w:val="2"/>
  </w:num>
  <w:num w:numId="22">
    <w:abstractNumId w:val="27"/>
  </w:num>
  <w:num w:numId="23">
    <w:abstractNumId w:val="22"/>
  </w:num>
  <w:num w:numId="24">
    <w:abstractNumId w:val="13"/>
  </w:num>
  <w:num w:numId="25">
    <w:abstractNumId w:val="10"/>
  </w:num>
  <w:num w:numId="26">
    <w:abstractNumId w:val="26"/>
  </w:num>
  <w:num w:numId="27">
    <w:abstractNumId w:val="24"/>
  </w:num>
  <w:num w:numId="2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9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NKoFAJsnWGQtAAAA"/>
  </w:docVars>
  <w:rsids>
    <w:rsidRoot w:val="00546523"/>
    <w:rsid w:val="00002EAA"/>
    <w:rsid w:val="00003322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61773"/>
    <w:rsid w:val="0006380C"/>
    <w:rsid w:val="0007054A"/>
    <w:rsid w:val="00076AEE"/>
    <w:rsid w:val="0007724D"/>
    <w:rsid w:val="00077C49"/>
    <w:rsid w:val="0009238E"/>
    <w:rsid w:val="000A3A57"/>
    <w:rsid w:val="000B1A14"/>
    <w:rsid w:val="000B4500"/>
    <w:rsid w:val="000C092A"/>
    <w:rsid w:val="000C0CCC"/>
    <w:rsid w:val="000C6A6F"/>
    <w:rsid w:val="000C6F9A"/>
    <w:rsid w:val="000D3C1B"/>
    <w:rsid w:val="000D5A99"/>
    <w:rsid w:val="000D61F9"/>
    <w:rsid w:val="000E0EF1"/>
    <w:rsid w:val="000E3B49"/>
    <w:rsid w:val="0010496E"/>
    <w:rsid w:val="0010525B"/>
    <w:rsid w:val="0011206D"/>
    <w:rsid w:val="00121237"/>
    <w:rsid w:val="00124355"/>
    <w:rsid w:val="00126AA8"/>
    <w:rsid w:val="00132075"/>
    <w:rsid w:val="001342F0"/>
    <w:rsid w:val="001347A0"/>
    <w:rsid w:val="001364D7"/>
    <w:rsid w:val="00141E7C"/>
    <w:rsid w:val="001439B2"/>
    <w:rsid w:val="001530F7"/>
    <w:rsid w:val="00163E8B"/>
    <w:rsid w:val="00164961"/>
    <w:rsid w:val="00166051"/>
    <w:rsid w:val="00167C80"/>
    <w:rsid w:val="00171764"/>
    <w:rsid w:val="001812B0"/>
    <w:rsid w:val="00183EC7"/>
    <w:rsid w:val="00183F7E"/>
    <w:rsid w:val="00192691"/>
    <w:rsid w:val="001A004E"/>
    <w:rsid w:val="001A090F"/>
    <w:rsid w:val="001B01D5"/>
    <w:rsid w:val="001B6E7C"/>
    <w:rsid w:val="001B7DC5"/>
    <w:rsid w:val="001C4528"/>
    <w:rsid w:val="001C7C3D"/>
    <w:rsid w:val="001D5704"/>
    <w:rsid w:val="001E054E"/>
    <w:rsid w:val="001F0400"/>
    <w:rsid w:val="001F1389"/>
    <w:rsid w:val="001F2C17"/>
    <w:rsid w:val="001F5747"/>
    <w:rsid w:val="00200743"/>
    <w:rsid w:val="002048B7"/>
    <w:rsid w:val="002067CF"/>
    <w:rsid w:val="00220A6C"/>
    <w:rsid w:val="00221EAF"/>
    <w:rsid w:val="00222AB5"/>
    <w:rsid w:val="00225858"/>
    <w:rsid w:val="00231F76"/>
    <w:rsid w:val="002324E5"/>
    <w:rsid w:val="00261B50"/>
    <w:rsid w:val="00293EE6"/>
    <w:rsid w:val="00294440"/>
    <w:rsid w:val="002A21AD"/>
    <w:rsid w:val="002A5CF2"/>
    <w:rsid w:val="002B5A27"/>
    <w:rsid w:val="002C0077"/>
    <w:rsid w:val="002C0638"/>
    <w:rsid w:val="002C55E6"/>
    <w:rsid w:val="002D42DA"/>
    <w:rsid w:val="002D45BD"/>
    <w:rsid w:val="002D560D"/>
    <w:rsid w:val="00302BC9"/>
    <w:rsid w:val="00306AE7"/>
    <w:rsid w:val="00313DD0"/>
    <w:rsid w:val="00324424"/>
    <w:rsid w:val="00334658"/>
    <w:rsid w:val="0033736F"/>
    <w:rsid w:val="003469AA"/>
    <w:rsid w:val="003472FA"/>
    <w:rsid w:val="00370A58"/>
    <w:rsid w:val="00374530"/>
    <w:rsid w:val="00391455"/>
    <w:rsid w:val="00393331"/>
    <w:rsid w:val="00397FAA"/>
    <w:rsid w:val="003A0E94"/>
    <w:rsid w:val="003A2519"/>
    <w:rsid w:val="003A3043"/>
    <w:rsid w:val="003A496C"/>
    <w:rsid w:val="003B599B"/>
    <w:rsid w:val="003B6EE7"/>
    <w:rsid w:val="003B78E4"/>
    <w:rsid w:val="003C3620"/>
    <w:rsid w:val="003D238A"/>
    <w:rsid w:val="003D2917"/>
    <w:rsid w:val="003E0AF6"/>
    <w:rsid w:val="003E1438"/>
    <w:rsid w:val="003E55FA"/>
    <w:rsid w:val="003F1AD3"/>
    <w:rsid w:val="003F1C7E"/>
    <w:rsid w:val="003F4DD8"/>
    <w:rsid w:val="003F767E"/>
    <w:rsid w:val="00420374"/>
    <w:rsid w:val="0043200B"/>
    <w:rsid w:val="00432DEB"/>
    <w:rsid w:val="00433EC7"/>
    <w:rsid w:val="0044015F"/>
    <w:rsid w:val="004516AD"/>
    <w:rsid w:val="00454309"/>
    <w:rsid w:val="004618B4"/>
    <w:rsid w:val="00462A5C"/>
    <w:rsid w:val="00463807"/>
    <w:rsid w:val="00476C24"/>
    <w:rsid w:val="0047713A"/>
    <w:rsid w:val="00490782"/>
    <w:rsid w:val="004947A5"/>
    <w:rsid w:val="00495875"/>
    <w:rsid w:val="004A099B"/>
    <w:rsid w:val="004B47BE"/>
    <w:rsid w:val="004B5502"/>
    <w:rsid w:val="004D1916"/>
    <w:rsid w:val="004D41D0"/>
    <w:rsid w:val="004D7E45"/>
    <w:rsid w:val="004E0B41"/>
    <w:rsid w:val="004E305C"/>
    <w:rsid w:val="004E3C65"/>
    <w:rsid w:val="004E5BC9"/>
    <w:rsid w:val="004E7ACA"/>
    <w:rsid w:val="004F24F5"/>
    <w:rsid w:val="004F322D"/>
    <w:rsid w:val="005017AD"/>
    <w:rsid w:val="005136AC"/>
    <w:rsid w:val="005271B4"/>
    <w:rsid w:val="00534A8D"/>
    <w:rsid w:val="00536BBB"/>
    <w:rsid w:val="0054040C"/>
    <w:rsid w:val="00542907"/>
    <w:rsid w:val="00543C05"/>
    <w:rsid w:val="00546523"/>
    <w:rsid w:val="00560A12"/>
    <w:rsid w:val="00561F96"/>
    <w:rsid w:val="0056720C"/>
    <w:rsid w:val="0057543D"/>
    <w:rsid w:val="00585132"/>
    <w:rsid w:val="00593B9D"/>
    <w:rsid w:val="005A19BE"/>
    <w:rsid w:val="005B0327"/>
    <w:rsid w:val="005B104B"/>
    <w:rsid w:val="005C461C"/>
    <w:rsid w:val="005C5757"/>
    <w:rsid w:val="005C7DAF"/>
    <w:rsid w:val="005D0FEB"/>
    <w:rsid w:val="005D268D"/>
    <w:rsid w:val="005F06C7"/>
    <w:rsid w:val="005F26B1"/>
    <w:rsid w:val="005F327F"/>
    <w:rsid w:val="005F3BE8"/>
    <w:rsid w:val="0060154A"/>
    <w:rsid w:val="006019B6"/>
    <w:rsid w:val="00604CF5"/>
    <w:rsid w:val="00612D5A"/>
    <w:rsid w:val="006213E8"/>
    <w:rsid w:val="0062606F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5C49"/>
    <w:rsid w:val="00687D9A"/>
    <w:rsid w:val="0069106C"/>
    <w:rsid w:val="0069149A"/>
    <w:rsid w:val="006A03AE"/>
    <w:rsid w:val="006A1204"/>
    <w:rsid w:val="006A69DB"/>
    <w:rsid w:val="006B2EBC"/>
    <w:rsid w:val="006C2EE2"/>
    <w:rsid w:val="006D07CD"/>
    <w:rsid w:val="006E2BCB"/>
    <w:rsid w:val="006E4865"/>
    <w:rsid w:val="00701048"/>
    <w:rsid w:val="0070276A"/>
    <w:rsid w:val="0070304B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65C1"/>
    <w:rsid w:val="007959EB"/>
    <w:rsid w:val="007A473D"/>
    <w:rsid w:val="007A4CA1"/>
    <w:rsid w:val="007A5D6E"/>
    <w:rsid w:val="007A5EDD"/>
    <w:rsid w:val="007B1641"/>
    <w:rsid w:val="007B1B1D"/>
    <w:rsid w:val="007B2DE4"/>
    <w:rsid w:val="007B30BE"/>
    <w:rsid w:val="007D00F1"/>
    <w:rsid w:val="007D2A57"/>
    <w:rsid w:val="007D5243"/>
    <w:rsid w:val="007D5AA8"/>
    <w:rsid w:val="007D5EF1"/>
    <w:rsid w:val="007F6BC5"/>
    <w:rsid w:val="00800726"/>
    <w:rsid w:val="0080293A"/>
    <w:rsid w:val="00805D83"/>
    <w:rsid w:val="00805E8D"/>
    <w:rsid w:val="00816589"/>
    <w:rsid w:val="00816D0C"/>
    <w:rsid w:val="00837E5F"/>
    <w:rsid w:val="00846E68"/>
    <w:rsid w:val="00863865"/>
    <w:rsid w:val="00870AD8"/>
    <w:rsid w:val="00880895"/>
    <w:rsid w:val="00887B1F"/>
    <w:rsid w:val="0089196C"/>
    <w:rsid w:val="00895D76"/>
    <w:rsid w:val="008A0779"/>
    <w:rsid w:val="008A7663"/>
    <w:rsid w:val="008C16C3"/>
    <w:rsid w:val="008C21DD"/>
    <w:rsid w:val="008C6773"/>
    <w:rsid w:val="008C7044"/>
    <w:rsid w:val="008D1211"/>
    <w:rsid w:val="008E011A"/>
    <w:rsid w:val="008E3841"/>
    <w:rsid w:val="008F0EEB"/>
    <w:rsid w:val="008F3219"/>
    <w:rsid w:val="00910537"/>
    <w:rsid w:val="00910B7C"/>
    <w:rsid w:val="00932BB5"/>
    <w:rsid w:val="00936C66"/>
    <w:rsid w:val="00942A3D"/>
    <w:rsid w:val="00973741"/>
    <w:rsid w:val="00975377"/>
    <w:rsid w:val="00986A9F"/>
    <w:rsid w:val="009A0205"/>
    <w:rsid w:val="009A2E7D"/>
    <w:rsid w:val="009A5FB0"/>
    <w:rsid w:val="009B0D51"/>
    <w:rsid w:val="009C230E"/>
    <w:rsid w:val="009C42D7"/>
    <w:rsid w:val="009D3AC5"/>
    <w:rsid w:val="009D69C6"/>
    <w:rsid w:val="009E044E"/>
    <w:rsid w:val="009E20AD"/>
    <w:rsid w:val="009E26A8"/>
    <w:rsid w:val="009F66E4"/>
    <w:rsid w:val="009F74DA"/>
    <w:rsid w:val="009F7BCD"/>
    <w:rsid w:val="00A035AE"/>
    <w:rsid w:val="00A07814"/>
    <w:rsid w:val="00A14A00"/>
    <w:rsid w:val="00A2069C"/>
    <w:rsid w:val="00A2276B"/>
    <w:rsid w:val="00A3284D"/>
    <w:rsid w:val="00A51336"/>
    <w:rsid w:val="00A534DE"/>
    <w:rsid w:val="00A54399"/>
    <w:rsid w:val="00A670D7"/>
    <w:rsid w:val="00A82471"/>
    <w:rsid w:val="00A836FE"/>
    <w:rsid w:val="00A84A53"/>
    <w:rsid w:val="00AA455C"/>
    <w:rsid w:val="00AB7C3F"/>
    <w:rsid w:val="00AC1361"/>
    <w:rsid w:val="00AC4241"/>
    <w:rsid w:val="00AD1419"/>
    <w:rsid w:val="00AE3CA4"/>
    <w:rsid w:val="00AE76EC"/>
    <w:rsid w:val="00B105CA"/>
    <w:rsid w:val="00B10F41"/>
    <w:rsid w:val="00B16960"/>
    <w:rsid w:val="00B16E4E"/>
    <w:rsid w:val="00B26838"/>
    <w:rsid w:val="00B302A5"/>
    <w:rsid w:val="00B3282D"/>
    <w:rsid w:val="00B364CC"/>
    <w:rsid w:val="00B4276F"/>
    <w:rsid w:val="00B43435"/>
    <w:rsid w:val="00B444F1"/>
    <w:rsid w:val="00B457DD"/>
    <w:rsid w:val="00B527ED"/>
    <w:rsid w:val="00B53BB0"/>
    <w:rsid w:val="00B71873"/>
    <w:rsid w:val="00B83F5A"/>
    <w:rsid w:val="00B84A65"/>
    <w:rsid w:val="00B92DD1"/>
    <w:rsid w:val="00B94B91"/>
    <w:rsid w:val="00BA1E96"/>
    <w:rsid w:val="00BA71C1"/>
    <w:rsid w:val="00BB11E3"/>
    <w:rsid w:val="00BB6E67"/>
    <w:rsid w:val="00BB767B"/>
    <w:rsid w:val="00BC1BDA"/>
    <w:rsid w:val="00BC4B3B"/>
    <w:rsid w:val="00BF10E5"/>
    <w:rsid w:val="00BF44C8"/>
    <w:rsid w:val="00BF63BD"/>
    <w:rsid w:val="00C02023"/>
    <w:rsid w:val="00C02C16"/>
    <w:rsid w:val="00C157C5"/>
    <w:rsid w:val="00C258CB"/>
    <w:rsid w:val="00C333D5"/>
    <w:rsid w:val="00C34FF9"/>
    <w:rsid w:val="00C51431"/>
    <w:rsid w:val="00C5276E"/>
    <w:rsid w:val="00C61B48"/>
    <w:rsid w:val="00C63151"/>
    <w:rsid w:val="00C638AD"/>
    <w:rsid w:val="00C63E0C"/>
    <w:rsid w:val="00C83D0F"/>
    <w:rsid w:val="00C84CF5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A42B5"/>
    <w:rsid w:val="00CB0E42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D00025"/>
    <w:rsid w:val="00D0309E"/>
    <w:rsid w:val="00D11CB6"/>
    <w:rsid w:val="00D16FD9"/>
    <w:rsid w:val="00D21B57"/>
    <w:rsid w:val="00D22605"/>
    <w:rsid w:val="00D54097"/>
    <w:rsid w:val="00D54A24"/>
    <w:rsid w:val="00D5661A"/>
    <w:rsid w:val="00D63CCC"/>
    <w:rsid w:val="00D63D8D"/>
    <w:rsid w:val="00D723B5"/>
    <w:rsid w:val="00D728DE"/>
    <w:rsid w:val="00D85E47"/>
    <w:rsid w:val="00D905AC"/>
    <w:rsid w:val="00D9296D"/>
    <w:rsid w:val="00D95F27"/>
    <w:rsid w:val="00DA1E24"/>
    <w:rsid w:val="00DB1A35"/>
    <w:rsid w:val="00DB2FD4"/>
    <w:rsid w:val="00DC3D7B"/>
    <w:rsid w:val="00DD2D0B"/>
    <w:rsid w:val="00DD6402"/>
    <w:rsid w:val="00DD646D"/>
    <w:rsid w:val="00DD7690"/>
    <w:rsid w:val="00DE1724"/>
    <w:rsid w:val="00DE1E3A"/>
    <w:rsid w:val="00DE4AF6"/>
    <w:rsid w:val="00DE6561"/>
    <w:rsid w:val="00DF6D06"/>
    <w:rsid w:val="00E11BD8"/>
    <w:rsid w:val="00E25E03"/>
    <w:rsid w:val="00E314A6"/>
    <w:rsid w:val="00E321AC"/>
    <w:rsid w:val="00E32B02"/>
    <w:rsid w:val="00E35F82"/>
    <w:rsid w:val="00E40C13"/>
    <w:rsid w:val="00E47B27"/>
    <w:rsid w:val="00E54BE6"/>
    <w:rsid w:val="00E563AE"/>
    <w:rsid w:val="00E60D96"/>
    <w:rsid w:val="00E62811"/>
    <w:rsid w:val="00E85134"/>
    <w:rsid w:val="00E919E3"/>
    <w:rsid w:val="00E92600"/>
    <w:rsid w:val="00EA5057"/>
    <w:rsid w:val="00EA71EC"/>
    <w:rsid w:val="00EA731B"/>
    <w:rsid w:val="00ED1337"/>
    <w:rsid w:val="00ED1ACC"/>
    <w:rsid w:val="00ED2090"/>
    <w:rsid w:val="00ED3295"/>
    <w:rsid w:val="00EE30CA"/>
    <w:rsid w:val="00EE62AF"/>
    <w:rsid w:val="00EE6988"/>
    <w:rsid w:val="00EF4FD3"/>
    <w:rsid w:val="00F17E42"/>
    <w:rsid w:val="00F227BF"/>
    <w:rsid w:val="00F23327"/>
    <w:rsid w:val="00F241D0"/>
    <w:rsid w:val="00F25A86"/>
    <w:rsid w:val="00F27002"/>
    <w:rsid w:val="00F322F7"/>
    <w:rsid w:val="00F33FC0"/>
    <w:rsid w:val="00F4639E"/>
    <w:rsid w:val="00F4653D"/>
    <w:rsid w:val="00F47232"/>
    <w:rsid w:val="00F50AD6"/>
    <w:rsid w:val="00F51B10"/>
    <w:rsid w:val="00F55561"/>
    <w:rsid w:val="00F569F8"/>
    <w:rsid w:val="00F6320B"/>
    <w:rsid w:val="00F6509D"/>
    <w:rsid w:val="00F67ED5"/>
    <w:rsid w:val="00F7267E"/>
    <w:rsid w:val="00F741A5"/>
    <w:rsid w:val="00F9053A"/>
    <w:rsid w:val="00F9068A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E1E74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Grid1"/>
    <w:rsid w:val="00B527ED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2">
    <w:name w:val="TableGrid2"/>
    <w:rsid w:val="0080293A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3">
    <w:name w:val="TableGrid3"/>
    <w:rsid w:val="00A534DE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2</Pages>
  <Words>251</Words>
  <Characters>14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Steve Wheeler</cp:lastModifiedBy>
  <cp:revision>6</cp:revision>
  <cp:lastPrinted>2019-12-14T14:35:00Z</cp:lastPrinted>
  <dcterms:created xsi:type="dcterms:W3CDTF">2020-04-02T19:00:00Z</dcterms:created>
  <dcterms:modified xsi:type="dcterms:W3CDTF">2020-04-29T1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TSOS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VIEW DOCUMENT</vt:lpwstr>
  </property>
</Properties>
</file>